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EF214" w14:textId="77777777" w:rsidR="007232BC" w:rsidRPr="007232BC" w:rsidRDefault="007232BC" w:rsidP="007232BC">
      <w:pPr>
        <w:tabs>
          <w:tab w:val="left" w:pos="624"/>
        </w:tabs>
        <w:snapToGrid w:val="0"/>
        <w:spacing w:line="500" w:lineRule="exact"/>
        <w:rPr>
          <w:rFonts w:ascii="黑体" w:eastAsia="黑体" w:hAnsi="黑体"/>
          <w:snapToGrid w:val="0"/>
          <w:spacing w:val="-6"/>
          <w:kern w:val="0"/>
          <w:sz w:val="32"/>
          <w:szCs w:val="32"/>
          <w:lang w:val="x-none"/>
        </w:rPr>
      </w:pPr>
      <w:r w:rsidRPr="007232BC">
        <w:rPr>
          <w:rFonts w:ascii="黑体" w:eastAsia="黑体" w:hAnsi="黑体" w:hint="eastAsia"/>
          <w:snapToGrid w:val="0"/>
          <w:spacing w:val="-6"/>
          <w:kern w:val="0"/>
          <w:sz w:val="32"/>
          <w:szCs w:val="32"/>
          <w:lang w:val="x-none" w:eastAsia="x-none"/>
        </w:rPr>
        <w:t>附件</w:t>
      </w:r>
      <w:r w:rsidRPr="007232BC">
        <w:rPr>
          <w:rFonts w:ascii="黑体" w:eastAsia="黑体" w:hAnsi="黑体" w:hint="eastAsia"/>
          <w:snapToGrid w:val="0"/>
          <w:spacing w:val="-6"/>
          <w:kern w:val="0"/>
          <w:sz w:val="32"/>
          <w:szCs w:val="32"/>
          <w:lang w:val="x-none"/>
        </w:rPr>
        <w:t>1</w:t>
      </w:r>
    </w:p>
    <w:p w14:paraId="7EB9B8E9" w14:textId="77777777" w:rsidR="007232BC" w:rsidRPr="007232BC" w:rsidRDefault="007232BC" w:rsidP="007232BC">
      <w:pPr>
        <w:spacing w:line="500" w:lineRule="exact"/>
        <w:ind w:firstLineChars="200" w:firstLine="643"/>
        <w:jc w:val="center"/>
        <w:rPr>
          <w:rFonts w:ascii="宋体" w:hAnsi="宋体"/>
          <w:b/>
          <w:sz w:val="32"/>
          <w:szCs w:val="32"/>
        </w:rPr>
      </w:pPr>
    </w:p>
    <w:p w14:paraId="35F7C612" w14:textId="77777777" w:rsidR="007232BC" w:rsidRPr="007232BC" w:rsidRDefault="007232BC" w:rsidP="007232BC">
      <w:pPr>
        <w:spacing w:line="500" w:lineRule="exact"/>
        <w:ind w:firstLineChars="200" w:firstLine="723"/>
        <w:jc w:val="center"/>
        <w:rPr>
          <w:rFonts w:ascii="宋体" w:hAnsi="宋体"/>
          <w:b/>
          <w:sz w:val="36"/>
          <w:szCs w:val="36"/>
        </w:rPr>
      </w:pPr>
      <w:bookmarkStart w:id="0" w:name="_Hlk67282777"/>
      <w:r w:rsidRPr="007232BC">
        <w:rPr>
          <w:rFonts w:ascii="宋体" w:hAnsi="宋体" w:hint="eastAsia"/>
          <w:b/>
          <w:sz w:val="36"/>
          <w:szCs w:val="36"/>
        </w:rPr>
        <w:t>青岛红岛国际会议展览中心</w:t>
      </w:r>
    </w:p>
    <w:bookmarkEnd w:id="0"/>
    <w:p w14:paraId="7D766B17" w14:textId="77777777" w:rsidR="007232BC" w:rsidRPr="007232BC" w:rsidRDefault="007232BC" w:rsidP="007232BC">
      <w:pPr>
        <w:spacing w:line="500" w:lineRule="exact"/>
        <w:ind w:firstLineChars="200" w:firstLine="723"/>
        <w:jc w:val="center"/>
        <w:rPr>
          <w:rFonts w:ascii="宋体" w:hAnsi="宋体"/>
          <w:b/>
          <w:sz w:val="36"/>
          <w:szCs w:val="36"/>
        </w:rPr>
      </w:pPr>
      <w:r w:rsidRPr="007232BC">
        <w:rPr>
          <w:rFonts w:ascii="宋体" w:hAnsi="宋体" w:hint="eastAsia"/>
          <w:b/>
          <w:sz w:val="36"/>
          <w:szCs w:val="36"/>
        </w:rPr>
        <w:t>及接待酒店信息</w:t>
      </w:r>
    </w:p>
    <w:p w14:paraId="42F7474B" w14:textId="77777777" w:rsidR="007232BC" w:rsidRPr="00FB4182" w:rsidRDefault="007232BC" w:rsidP="007232BC">
      <w:pPr>
        <w:spacing w:line="500" w:lineRule="exact"/>
        <w:ind w:firstLineChars="200" w:firstLine="640"/>
        <w:rPr>
          <w:rFonts w:ascii="仿宋_GB2312" w:eastAsia="仿宋_GB2312" w:hAnsi="Calibri"/>
          <w:sz w:val="32"/>
          <w:szCs w:val="32"/>
        </w:rPr>
      </w:pPr>
    </w:p>
    <w:p w14:paraId="2376DE7E" w14:textId="77777777" w:rsidR="007232BC" w:rsidRPr="00FB4182" w:rsidRDefault="007232BC" w:rsidP="00A3270D">
      <w:pPr>
        <w:spacing w:line="500" w:lineRule="exact"/>
        <w:ind w:firstLineChars="202" w:firstLine="646"/>
        <w:rPr>
          <w:rFonts w:ascii="仿宋" w:eastAsia="仿宋" w:hAnsi="仿宋"/>
          <w:sz w:val="32"/>
          <w:szCs w:val="32"/>
        </w:rPr>
      </w:pPr>
      <w:r w:rsidRPr="00FB4182">
        <w:rPr>
          <w:rFonts w:ascii="仿宋" w:eastAsia="仿宋" w:hAnsi="仿宋" w:hint="eastAsia"/>
          <w:sz w:val="32"/>
          <w:szCs w:val="32"/>
        </w:rPr>
        <w:t>青岛红岛国际会议展览中心按照第五代会展综合体设计，一期包括14个展厅，室内展览面积15万平</w:t>
      </w:r>
      <w:r w:rsidR="00C23366">
        <w:rPr>
          <w:rFonts w:ascii="仿宋" w:eastAsia="仿宋" w:hAnsi="仿宋" w:hint="eastAsia"/>
          <w:sz w:val="32"/>
          <w:szCs w:val="32"/>
        </w:rPr>
        <w:t>方</w:t>
      </w:r>
      <w:r w:rsidRPr="00FB4182">
        <w:rPr>
          <w:rFonts w:ascii="仿宋" w:eastAsia="仿宋" w:hAnsi="仿宋" w:hint="eastAsia"/>
          <w:sz w:val="32"/>
          <w:szCs w:val="32"/>
        </w:rPr>
        <w:t>米，室外展览面积20万平米；展馆位于红岛经济区高新区火炬路以南，地铁M8号线在此穿行，约40分钟可抵达青岛市中心。配套近4万平方米会议设施及多座星级酒店，实现了展览、会议、餐饮、住宿、休闲各功能区之间的无缝链接。</w:t>
      </w:r>
    </w:p>
    <w:p w14:paraId="22423DE0" w14:textId="77777777" w:rsidR="007232BC" w:rsidRPr="00FB4182" w:rsidRDefault="007232BC" w:rsidP="00A3270D">
      <w:pPr>
        <w:spacing w:line="500" w:lineRule="exact"/>
        <w:ind w:firstLineChars="202" w:firstLine="646"/>
        <w:rPr>
          <w:rFonts w:ascii="仿宋" w:eastAsia="仿宋" w:hAnsi="仿宋"/>
          <w:sz w:val="32"/>
          <w:szCs w:val="32"/>
        </w:rPr>
      </w:pPr>
      <w:r w:rsidRPr="00FB4182">
        <w:rPr>
          <w:rFonts w:ascii="黑体" w:eastAsia="黑体" w:hAnsi="黑体" w:hint="eastAsia"/>
          <w:sz w:val="32"/>
          <w:szCs w:val="32"/>
        </w:rPr>
        <w:t>◆大会接待酒店</w:t>
      </w:r>
      <w:bookmarkStart w:id="1" w:name="_Hlk67497814"/>
      <w:r w:rsidRPr="00FB4182">
        <w:rPr>
          <w:rFonts w:ascii="黑体" w:eastAsia="黑体" w:hAnsi="黑体" w:hint="eastAsia"/>
          <w:sz w:val="32"/>
          <w:szCs w:val="32"/>
        </w:rPr>
        <w:t>：青岛海天红岛国际会展中心酒店</w:t>
      </w:r>
      <w:bookmarkEnd w:id="1"/>
      <w:r w:rsidRPr="00FB4182">
        <w:rPr>
          <w:rFonts w:ascii="仿宋" w:eastAsia="仿宋" w:hAnsi="仿宋" w:hint="eastAsia"/>
          <w:sz w:val="32"/>
          <w:szCs w:val="32"/>
        </w:rPr>
        <w:t>（紧邻展馆），有关信息如下：</w:t>
      </w:r>
    </w:p>
    <w:p w14:paraId="624C7365" w14:textId="77777777" w:rsidR="007232BC" w:rsidRPr="00FB4182" w:rsidRDefault="007232BC" w:rsidP="00A3270D">
      <w:pPr>
        <w:spacing w:line="500" w:lineRule="exact"/>
        <w:ind w:firstLineChars="202" w:firstLine="646"/>
        <w:rPr>
          <w:rFonts w:ascii="仿宋" w:eastAsia="仿宋" w:hAnsi="仿宋"/>
          <w:sz w:val="32"/>
          <w:szCs w:val="32"/>
        </w:rPr>
      </w:pPr>
      <w:r w:rsidRPr="00FB4182">
        <w:rPr>
          <w:rFonts w:ascii="仿宋" w:eastAsia="仿宋" w:hAnsi="仿宋" w:hint="eastAsia"/>
          <w:sz w:val="32"/>
          <w:szCs w:val="32"/>
        </w:rPr>
        <w:t>（一）单间/标间：4</w:t>
      </w:r>
      <w:r w:rsidRPr="00FB4182">
        <w:rPr>
          <w:rFonts w:ascii="仿宋" w:eastAsia="仿宋" w:hAnsi="仿宋"/>
          <w:sz w:val="32"/>
          <w:szCs w:val="32"/>
        </w:rPr>
        <w:t>58</w:t>
      </w:r>
      <w:r w:rsidRPr="00FB4182">
        <w:rPr>
          <w:rFonts w:ascii="仿宋" w:eastAsia="仿宋" w:hAnsi="仿宋" w:hint="eastAsia"/>
          <w:sz w:val="32"/>
          <w:szCs w:val="32"/>
        </w:rPr>
        <w:t>元/间（南楼）、5</w:t>
      </w:r>
      <w:r w:rsidRPr="00FB4182">
        <w:rPr>
          <w:rFonts w:ascii="仿宋" w:eastAsia="仿宋" w:hAnsi="仿宋"/>
          <w:sz w:val="32"/>
          <w:szCs w:val="32"/>
        </w:rPr>
        <w:t>28</w:t>
      </w:r>
      <w:r w:rsidRPr="00FB4182">
        <w:rPr>
          <w:rFonts w:ascii="仿宋" w:eastAsia="仿宋" w:hAnsi="仿宋" w:hint="eastAsia"/>
          <w:sz w:val="32"/>
          <w:szCs w:val="32"/>
        </w:rPr>
        <w:t>元/间（北楼）；</w:t>
      </w:r>
    </w:p>
    <w:p w14:paraId="29F3CC4C" w14:textId="3832AAF9" w:rsidR="007232BC" w:rsidRPr="007B7EF1" w:rsidRDefault="001B7202" w:rsidP="00A3270D">
      <w:pPr>
        <w:spacing w:line="500" w:lineRule="exact"/>
        <w:ind w:firstLineChars="202" w:firstLine="646"/>
        <w:jc w:val="left"/>
        <w:rPr>
          <w:rFonts w:ascii="仿宋" w:eastAsia="仿宋" w:hAnsi="仿宋"/>
          <w:sz w:val="30"/>
          <w:szCs w:val="30"/>
        </w:rPr>
      </w:pPr>
      <w:r w:rsidRPr="00FB4182">
        <w:rPr>
          <w:rFonts w:ascii="仿宋" w:eastAsia="仿宋" w:hAnsi="仿宋"/>
          <w:noProof/>
          <w:sz w:val="32"/>
          <w:szCs w:val="32"/>
        </w:rPr>
        <w:drawing>
          <wp:anchor distT="0" distB="0" distL="114300" distR="114300" simplePos="0" relativeHeight="251657216" behindDoc="0" locked="0" layoutInCell="1" allowOverlap="1" wp14:anchorId="3E7BB7E8" wp14:editId="6EFB427D">
            <wp:simplePos x="0" y="0"/>
            <wp:positionH relativeFrom="margin">
              <wp:posOffset>151765</wp:posOffset>
            </wp:positionH>
            <wp:positionV relativeFrom="margin">
              <wp:posOffset>4937125</wp:posOffset>
            </wp:positionV>
            <wp:extent cx="5213985" cy="2806700"/>
            <wp:effectExtent l="0" t="0" r="0" b="0"/>
            <wp:wrapSquare wrapText="bothSides"/>
            <wp:docPr id="54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9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985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32BC" w:rsidRPr="00FB4182">
        <w:rPr>
          <w:rFonts w:ascii="仿宋" w:eastAsia="仿宋" w:hAnsi="仿宋" w:hint="eastAsia"/>
          <w:sz w:val="32"/>
          <w:szCs w:val="32"/>
        </w:rPr>
        <w:t>（二）联系人：</w:t>
      </w:r>
      <w:bookmarkStart w:id="2" w:name="_Hlk67497676"/>
      <w:r w:rsidR="007232BC" w:rsidRPr="00FB4182">
        <w:rPr>
          <w:rFonts w:ascii="仿宋" w:eastAsia="仿宋" w:hAnsi="仿宋" w:hint="eastAsia"/>
          <w:sz w:val="32"/>
          <w:szCs w:val="32"/>
        </w:rPr>
        <w:t>王伟（1</w:t>
      </w:r>
      <w:r w:rsidR="007232BC" w:rsidRPr="00FB4182">
        <w:rPr>
          <w:rFonts w:ascii="仿宋" w:eastAsia="仿宋" w:hAnsi="仿宋"/>
          <w:sz w:val="32"/>
          <w:szCs w:val="32"/>
        </w:rPr>
        <w:t>3552034502</w:t>
      </w:r>
      <w:r w:rsidR="007232BC" w:rsidRPr="00FB4182">
        <w:rPr>
          <w:rFonts w:ascii="仿宋" w:eastAsia="仿宋" w:hAnsi="仿宋" w:hint="eastAsia"/>
          <w:sz w:val="32"/>
          <w:szCs w:val="32"/>
        </w:rPr>
        <w:t>）</w:t>
      </w:r>
      <w:bookmarkEnd w:id="2"/>
      <w:r w:rsidR="007232BC" w:rsidRPr="00FB4182">
        <w:rPr>
          <w:rFonts w:ascii="仿宋" w:eastAsia="仿宋" w:hAnsi="仿宋" w:hint="eastAsia"/>
          <w:sz w:val="32"/>
          <w:szCs w:val="32"/>
        </w:rPr>
        <w:t>、周楠（1</w:t>
      </w:r>
      <w:r w:rsidR="007232BC" w:rsidRPr="00FB4182">
        <w:rPr>
          <w:rFonts w:ascii="仿宋" w:eastAsia="仿宋" w:hAnsi="仿宋"/>
          <w:sz w:val="32"/>
          <w:szCs w:val="32"/>
        </w:rPr>
        <w:t>8661663196</w:t>
      </w:r>
      <w:r w:rsidR="007232BC" w:rsidRPr="00FB4182">
        <w:rPr>
          <w:rFonts w:ascii="仿宋" w:eastAsia="仿宋" w:hAnsi="仿宋" w:hint="eastAsia"/>
          <w:sz w:val="32"/>
          <w:szCs w:val="32"/>
        </w:rPr>
        <w:t>）</w:t>
      </w:r>
      <w:r w:rsidR="007232BC" w:rsidRPr="007B7EF1">
        <w:rPr>
          <w:rFonts w:ascii="仿宋" w:eastAsia="仿宋" w:hAnsi="仿宋" w:hint="eastAsia"/>
          <w:sz w:val="30"/>
          <w:szCs w:val="30"/>
        </w:rPr>
        <w:t>。</w:t>
      </w:r>
    </w:p>
    <w:p w14:paraId="1AFC4F11" w14:textId="51905052" w:rsidR="00847E1A" w:rsidRDefault="00847E1A">
      <w:pPr>
        <w:widowControl/>
        <w:spacing w:line="240" w:lineRule="auto"/>
        <w:jc w:val="left"/>
        <w:rPr>
          <w:rFonts w:ascii="仿宋" w:eastAsia="仿宋" w:hAnsi="仿宋"/>
          <w:b/>
          <w:sz w:val="32"/>
          <w:szCs w:val="32"/>
        </w:rPr>
      </w:pPr>
    </w:p>
    <w:sectPr w:rsidR="00847E1A" w:rsidSect="0014697F">
      <w:footerReference w:type="default" r:id="rId9"/>
      <w:pgSz w:w="11906" w:h="16838"/>
      <w:pgMar w:top="1440" w:right="1416" w:bottom="1440" w:left="1800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D0CF16" w14:textId="77777777" w:rsidR="00DC47E1" w:rsidRDefault="00DC47E1">
      <w:r>
        <w:separator/>
      </w:r>
    </w:p>
  </w:endnote>
  <w:endnote w:type="continuationSeparator" w:id="0">
    <w:p w14:paraId="42BD78FD" w14:textId="77777777" w:rsidR="00DC47E1" w:rsidRDefault="00DC4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8DF77" w14:textId="77777777" w:rsidR="00B020EE" w:rsidRDefault="00B020EE" w:rsidP="006D2FB6">
    <w:pPr>
      <w:pStyle w:val="a5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6880B2" w14:textId="77777777" w:rsidR="00DC47E1" w:rsidRDefault="00DC47E1">
      <w:r>
        <w:separator/>
      </w:r>
    </w:p>
  </w:footnote>
  <w:footnote w:type="continuationSeparator" w:id="0">
    <w:p w14:paraId="1F6AA356" w14:textId="77777777" w:rsidR="00DC47E1" w:rsidRDefault="00DC47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3C49"/>
    <w:multiLevelType w:val="hybridMultilevel"/>
    <w:tmpl w:val="8B70BE96"/>
    <w:lvl w:ilvl="0" w:tplc="7F4ABE92">
      <w:start w:val="1"/>
      <w:numFmt w:val="japaneseCounting"/>
      <w:lvlText w:val="%1、"/>
      <w:lvlJc w:val="left"/>
      <w:pPr>
        <w:ind w:left="1605" w:hanging="112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" w15:restartNumberingAfterBreak="0">
    <w:nsid w:val="1BAC4611"/>
    <w:multiLevelType w:val="hybridMultilevel"/>
    <w:tmpl w:val="A61C07E6"/>
    <w:lvl w:ilvl="0" w:tplc="94644C9E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0tDQwNLWwMDSyMLFU0lEKTi0uzszPAykwqgUAVU+0+ywAAAA="/>
  </w:docVars>
  <w:rsids>
    <w:rsidRoot w:val="006D2FB6"/>
    <w:rsid w:val="00005577"/>
    <w:rsid w:val="000074B5"/>
    <w:rsid w:val="00012495"/>
    <w:rsid w:val="00012AEC"/>
    <w:rsid w:val="00020879"/>
    <w:rsid w:val="00024968"/>
    <w:rsid w:val="00024F0B"/>
    <w:rsid w:val="00030576"/>
    <w:rsid w:val="00030FAD"/>
    <w:rsid w:val="00032DD6"/>
    <w:rsid w:val="0004451B"/>
    <w:rsid w:val="000526C0"/>
    <w:rsid w:val="00057E99"/>
    <w:rsid w:val="00066B10"/>
    <w:rsid w:val="000702BA"/>
    <w:rsid w:val="00071923"/>
    <w:rsid w:val="000730DA"/>
    <w:rsid w:val="00074588"/>
    <w:rsid w:val="00074595"/>
    <w:rsid w:val="000767D2"/>
    <w:rsid w:val="000841C7"/>
    <w:rsid w:val="00084951"/>
    <w:rsid w:val="000856BF"/>
    <w:rsid w:val="000857BB"/>
    <w:rsid w:val="00087119"/>
    <w:rsid w:val="00090837"/>
    <w:rsid w:val="00090F5E"/>
    <w:rsid w:val="00094565"/>
    <w:rsid w:val="00096193"/>
    <w:rsid w:val="000B013C"/>
    <w:rsid w:val="000B35DE"/>
    <w:rsid w:val="000B3605"/>
    <w:rsid w:val="000B397C"/>
    <w:rsid w:val="000B538A"/>
    <w:rsid w:val="000B700E"/>
    <w:rsid w:val="000C53C3"/>
    <w:rsid w:val="000C54F9"/>
    <w:rsid w:val="000C6191"/>
    <w:rsid w:val="000D31EC"/>
    <w:rsid w:val="000D4F4A"/>
    <w:rsid w:val="000E3F0F"/>
    <w:rsid w:val="000E42B3"/>
    <w:rsid w:val="000E79B5"/>
    <w:rsid w:val="001032C9"/>
    <w:rsid w:val="00110A4D"/>
    <w:rsid w:val="001141BC"/>
    <w:rsid w:val="00116304"/>
    <w:rsid w:val="001179E6"/>
    <w:rsid w:val="00122379"/>
    <w:rsid w:val="00131E4A"/>
    <w:rsid w:val="00135E1A"/>
    <w:rsid w:val="0014213E"/>
    <w:rsid w:val="0014697F"/>
    <w:rsid w:val="001608F2"/>
    <w:rsid w:val="00164626"/>
    <w:rsid w:val="00167829"/>
    <w:rsid w:val="00167E5E"/>
    <w:rsid w:val="001738E0"/>
    <w:rsid w:val="001760D2"/>
    <w:rsid w:val="001764EB"/>
    <w:rsid w:val="00191DA0"/>
    <w:rsid w:val="00191FE0"/>
    <w:rsid w:val="001A18F6"/>
    <w:rsid w:val="001A38AC"/>
    <w:rsid w:val="001A71E9"/>
    <w:rsid w:val="001A77D6"/>
    <w:rsid w:val="001A7AB3"/>
    <w:rsid w:val="001B0B71"/>
    <w:rsid w:val="001B15AC"/>
    <w:rsid w:val="001B4E61"/>
    <w:rsid w:val="001B5033"/>
    <w:rsid w:val="001B58A0"/>
    <w:rsid w:val="001B6E24"/>
    <w:rsid w:val="001B7202"/>
    <w:rsid w:val="001C08D2"/>
    <w:rsid w:val="001C0AC5"/>
    <w:rsid w:val="001C3FE0"/>
    <w:rsid w:val="001C54F7"/>
    <w:rsid w:val="001C7C15"/>
    <w:rsid w:val="001D0405"/>
    <w:rsid w:val="001D0682"/>
    <w:rsid w:val="001D2191"/>
    <w:rsid w:val="001D266F"/>
    <w:rsid w:val="001E0C67"/>
    <w:rsid w:val="001E131C"/>
    <w:rsid w:val="001E2AB6"/>
    <w:rsid w:val="001F0B6B"/>
    <w:rsid w:val="001F260B"/>
    <w:rsid w:val="001F27F1"/>
    <w:rsid w:val="001F49D9"/>
    <w:rsid w:val="001F74FE"/>
    <w:rsid w:val="001F7642"/>
    <w:rsid w:val="00204C04"/>
    <w:rsid w:val="00205AAC"/>
    <w:rsid w:val="002119D3"/>
    <w:rsid w:val="00214718"/>
    <w:rsid w:val="00216DEF"/>
    <w:rsid w:val="002214A2"/>
    <w:rsid w:val="00223765"/>
    <w:rsid w:val="00226090"/>
    <w:rsid w:val="00236C6C"/>
    <w:rsid w:val="00246526"/>
    <w:rsid w:val="00251D16"/>
    <w:rsid w:val="00252114"/>
    <w:rsid w:val="0025488F"/>
    <w:rsid w:val="00255E73"/>
    <w:rsid w:val="00263286"/>
    <w:rsid w:val="00273E3C"/>
    <w:rsid w:val="0028002F"/>
    <w:rsid w:val="00280935"/>
    <w:rsid w:val="002810B8"/>
    <w:rsid w:val="0028182B"/>
    <w:rsid w:val="002916D7"/>
    <w:rsid w:val="002B1444"/>
    <w:rsid w:val="002B1AB5"/>
    <w:rsid w:val="002B29FD"/>
    <w:rsid w:val="002B4579"/>
    <w:rsid w:val="002C55D8"/>
    <w:rsid w:val="002C6141"/>
    <w:rsid w:val="002D4C22"/>
    <w:rsid w:val="002D6F55"/>
    <w:rsid w:val="002E0CF6"/>
    <w:rsid w:val="002E5034"/>
    <w:rsid w:val="002E5782"/>
    <w:rsid w:val="002F57BC"/>
    <w:rsid w:val="002F5906"/>
    <w:rsid w:val="002F6607"/>
    <w:rsid w:val="002F729E"/>
    <w:rsid w:val="00302658"/>
    <w:rsid w:val="00303DDF"/>
    <w:rsid w:val="0030616C"/>
    <w:rsid w:val="003076A5"/>
    <w:rsid w:val="00310753"/>
    <w:rsid w:val="00311309"/>
    <w:rsid w:val="00317025"/>
    <w:rsid w:val="003271CF"/>
    <w:rsid w:val="0033436A"/>
    <w:rsid w:val="003413BC"/>
    <w:rsid w:val="00342901"/>
    <w:rsid w:val="00350E2C"/>
    <w:rsid w:val="003510EA"/>
    <w:rsid w:val="003515BB"/>
    <w:rsid w:val="00355A44"/>
    <w:rsid w:val="00356073"/>
    <w:rsid w:val="00360C6B"/>
    <w:rsid w:val="00360EEF"/>
    <w:rsid w:val="00363D51"/>
    <w:rsid w:val="00365B52"/>
    <w:rsid w:val="0037544F"/>
    <w:rsid w:val="0037587C"/>
    <w:rsid w:val="0037741C"/>
    <w:rsid w:val="00380461"/>
    <w:rsid w:val="0039238C"/>
    <w:rsid w:val="003A74CE"/>
    <w:rsid w:val="003A7F4C"/>
    <w:rsid w:val="003C2C59"/>
    <w:rsid w:val="003C5F9D"/>
    <w:rsid w:val="003C656C"/>
    <w:rsid w:val="003C7DB1"/>
    <w:rsid w:val="003D2939"/>
    <w:rsid w:val="003D2DFB"/>
    <w:rsid w:val="003E07E3"/>
    <w:rsid w:val="003E3252"/>
    <w:rsid w:val="003F7FFA"/>
    <w:rsid w:val="00401D9B"/>
    <w:rsid w:val="0040471C"/>
    <w:rsid w:val="00407BB4"/>
    <w:rsid w:val="00415E10"/>
    <w:rsid w:val="004160CA"/>
    <w:rsid w:val="00416696"/>
    <w:rsid w:val="00417D92"/>
    <w:rsid w:val="00420D8E"/>
    <w:rsid w:val="004230D5"/>
    <w:rsid w:val="00424449"/>
    <w:rsid w:val="00424D8C"/>
    <w:rsid w:val="00427559"/>
    <w:rsid w:val="00431697"/>
    <w:rsid w:val="004326C2"/>
    <w:rsid w:val="00432AA6"/>
    <w:rsid w:val="00436B15"/>
    <w:rsid w:val="00446C39"/>
    <w:rsid w:val="00446C8F"/>
    <w:rsid w:val="00456E3A"/>
    <w:rsid w:val="00457E94"/>
    <w:rsid w:val="004612C8"/>
    <w:rsid w:val="00461CAB"/>
    <w:rsid w:val="0046233B"/>
    <w:rsid w:val="0046338E"/>
    <w:rsid w:val="00464184"/>
    <w:rsid w:val="004645F6"/>
    <w:rsid w:val="00464E9D"/>
    <w:rsid w:val="004830D1"/>
    <w:rsid w:val="004946E9"/>
    <w:rsid w:val="00495C39"/>
    <w:rsid w:val="004A141A"/>
    <w:rsid w:val="004A28CE"/>
    <w:rsid w:val="004A4FA8"/>
    <w:rsid w:val="004A65E1"/>
    <w:rsid w:val="004B300A"/>
    <w:rsid w:val="004B3046"/>
    <w:rsid w:val="004C011E"/>
    <w:rsid w:val="004C389B"/>
    <w:rsid w:val="004C3F80"/>
    <w:rsid w:val="004D3A38"/>
    <w:rsid w:val="004D7264"/>
    <w:rsid w:val="004E0EB6"/>
    <w:rsid w:val="004E2153"/>
    <w:rsid w:val="004E3F0A"/>
    <w:rsid w:val="004E761A"/>
    <w:rsid w:val="004F0B94"/>
    <w:rsid w:val="004F713B"/>
    <w:rsid w:val="005032EB"/>
    <w:rsid w:val="00505173"/>
    <w:rsid w:val="00507AC6"/>
    <w:rsid w:val="00512A61"/>
    <w:rsid w:val="005142A5"/>
    <w:rsid w:val="00514D00"/>
    <w:rsid w:val="005151AA"/>
    <w:rsid w:val="005211A9"/>
    <w:rsid w:val="00521D7F"/>
    <w:rsid w:val="005223AB"/>
    <w:rsid w:val="00525643"/>
    <w:rsid w:val="0053003B"/>
    <w:rsid w:val="00533600"/>
    <w:rsid w:val="00537A65"/>
    <w:rsid w:val="00552008"/>
    <w:rsid w:val="00556FAA"/>
    <w:rsid w:val="00557BD7"/>
    <w:rsid w:val="005611F6"/>
    <w:rsid w:val="00561270"/>
    <w:rsid w:val="005675FF"/>
    <w:rsid w:val="005679D7"/>
    <w:rsid w:val="00572B9B"/>
    <w:rsid w:val="00586418"/>
    <w:rsid w:val="00592291"/>
    <w:rsid w:val="005928CC"/>
    <w:rsid w:val="00593751"/>
    <w:rsid w:val="005971DE"/>
    <w:rsid w:val="00597E2C"/>
    <w:rsid w:val="005A6EF3"/>
    <w:rsid w:val="005B37F5"/>
    <w:rsid w:val="005B4906"/>
    <w:rsid w:val="005B58C9"/>
    <w:rsid w:val="005C3A2D"/>
    <w:rsid w:val="005D17ED"/>
    <w:rsid w:val="005D4A60"/>
    <w:rsid w:val="005D53FE"/>
    <w:rsid w:val="005F1256"/>
    <w:rsid w:val="005F233C"/>
    <w:rsid w:val="00600CD2"/>
    <w:rsid w:val="00603CC4"/>
    <w:rsid w:val="00604E17"/>
    <w:rsid w:val="0060736E"/>
    <w:rsid w:val="00610093"/>
    <w:rsid w:val="006171DB"/>
    <w:rsid w:val="0062162B"/>
    <w:rsid w:val="006216A6"/>
    <w:rsid w:val="006233E6"/>
    <w:rsid w:val="0062341E"/>
    <w:rsid w:val="006277A6"/>
    <w:rsid w:val="0063106D"/>
    <w:rsid w:val="00635BAD"/>
    <w:rsid w:val="00636A54"/>
    <w:rsid w:val="006432C6"/>
    <w:rsid w:val="006441CD"/>
    <w:rsid w:val="006462A4"/>
    <w:rsid w:val="00646DDB"/>
    <w:rsid w:val="006523B8"/>
    <w:rsid w:val="006532C3"/>
    <w:rsid w:val="00655C59"/>
    <w:rsid w:val="00663375"/>
    <w:rsid w:val="0066614D"/>
    <w:rsid w:val="00676676"/>
    <w:rsid w:val="00676F25"/>
    <w:rsid w:val="00696013"/>
    <w:rsid w:val="006A427B"/>
    <w:rsid w:val="006A7215"/>
    <w:rsid w:val="006B26AE"/>
    <w:rsid w:val="006C71DD"/>
    <w:rsid w:val="006C744B"/>
    <w:rsid w:val="006D1FCE"/>
    <w:rsid w:val="006D2FB6"/>
    <w:rsid w:val="006D6B0D"/>
    <w:rsid w:val="006D7683"/>
    <w:rsid w:val="006E0BA3"/>
    <w:rsid w:val="006E0E5A"/>
    <w:rsid w:val="006E2307"/>
    <w:rsid w:val="006E3DC8"/>
    <w:rsid w:val="006F12BA"/>
    <w:rsid w:val="006F185F"/>
    <w:rsid w:val="00701941"/>
    <w:rsid w:val="00703A53"/>
    <w:rsid w:val="0071052A"/>
    <w:rsid w:val="00710B00"/>
    <w:rsid w:val="00712260"/>
    <w:rsid w:val="00712E61"/>
    <w:rsid w:val="00715788"/>
    <w:rsid w:val="007207FF"/>
    <w:rsid w:val="007232BC"/>
    <w:rsid w:val="00723995"/>
    <w:rsid w:val="007268D5"/>
    <w:rsid w:val="00726C31"/>
    <w:rsid w:val="00727149"/>
    <w:rsid w:val="00732B1B"/>
    <w:rsid w:val="0074772E"/>
    <w:rsid w:val="00747FD3"/>
    <w:rsid w:val="00754BDC"/>
    <w:rsid w:val="00757258"/>
    <w:rsid w:val="00760F3C"/>
    <w:rsid w:val="00761668"/>
    <w:rsid w:val="00766875"/>
    <w:rsid w:val="007703BF"/>
    <w:rsid w:val="0077059E"/>
    <w:rsid w:val="00772C97"/>
    <w:rsid w:val="00773845"/>
    <w:rsid w:val="00774F63"/>
    <w:rsid w:val="00781F12"/>
    <w:rsid w:val="00782EC3"/>
    <w:rsid w:val="0078334D"/>
    <w:rsid w:val="0078553B"/>
    <w:rsid w:val="00790D81"/>
    <w:rsid w:val="00792BFA"/>
    <w:rsid w:val="007A303E"/>
    <w:rsid w:val="007B22E1"/>
    <w:rsid w:val="007B33BE"/>
    <w:rsid w:val="007B340C"/>
    <w:rsid w:val="007B3C97"/>
    <w:rsid w:val="007B5D5B"/>
    <w:rsid w:val="007B7EF1"/>
    <w:rsid w:val="007C072A"/>
    <w:rsid w:val="007C6378"/>
    <w:rsid w:val="007C7E92"/>
    <w:rsid w:val="007D4B28"/>
    <w:rsid w:val="007F3550"/>
    <w:rsid w:val="00806F8C"/>
    <w:rsid w:val="00810E37"/>
    <w:rsid w:val="00810FCE"/>
    <w:rsid w:val="00816574"/>
    <w:rsid w:val="008220E6"/>
    <w:rsid w:val="00830317"/>
    <w:rsid w:val="00832E05"/>
    <w:rsid w:val="008338B2"/>
    <w:rsid w:val="00833C07"/>
    <w:rsid w:val="008408FD"/>
    <w:rsid w:val="00844E11"/>
    <w:rsid w:val="00847E1A"/>
    <w:rsid w:val="00855332"/>
    <w:rsid w:val="00855C1F"/>
    <w:rsid w:val="00856884"/>
    <w:rsid w:val="00860E21"/>
    <w:rsid w:val="00865C16"/>
    <w:rsid w:val="00867C50"/>
    <w:rsid w:val="00873829"/>
    <w:rsid w:val="0087422F"/>
    <w:rsid w:val="00884AC9"/>
    <w:rsid w:val="00887709"/>
    <w:rsid w:val="008974C7"/>
    <w:rsid w:val="008A3D99"/>
    <w:rsid w:val="008A5EF0"/>
    <w:rsid w:val="008A6076"/>
    <w:rsid w:val="008B03F5"/>
    <w:rsid w:val="008B1110"/>
    <w:rsid w:val="008B127E"/>
    <w:rsid w:val="008B229D"/>
    <w:rsid w:val="008B3753"/>
    <w:rsid w:val="008B5545"/>
    <w:rsid w:val="008C0141"/>
    <w:rsid w:val="008C723A"/>
    <w:rsid w:val="008D0C5E"/>
    <w:rsid w:val="008D4404"/>
    <w:rsid w:val="008D570B"/>
    <w:rsid w:val="008D7E8B"/>
    <w:rsid w:val="008E05BB"/>
    <w:rsid w:val="008E1047"/>
    <w:rsid w:val="008E17EE"/>
    <w:rsid w:val="008E50C9"/>
    <w:rsid w:val="008F0269"/>
    <w:rsid w:val="008F0521"/>
    <w:rsid w:val="008F7DED"/>
    <w:rsid w:val="009065DF"/>
    <w:rsid w:val="00914806"/>
    <w:rsid w:val="009200DE"/>
    <w:rsid w:val="00920B54"/>
    <w:rsid w:val="00923707"/>
    <w:rsid w:val="00933B1F"/>
    <w:rsid w:val="009343BC"/>
    <w:rsid w:val="00934E7D"/>
    <w:rsid w:val="0094342D"/>
    <w:rsid w:val="00943596"/>
    <w:rsid w:val="00945144"/>
    <w:rsid w:val="00945BA7"/>
    <w:rsid w:val="00951E0A"/>
    <w:rsid w:val="009612C1"/>
    <w:rsid w:val="0096375D"/>
    <w:rsid w:val="00963E18"/>
    <w:rsid w:val="0096584C"/>
    <w:rsid w:val="00972D4A"/>
    <w:rsid w:val="00980969"/>
    <w:rsid w:val="009849A2"/>
    <w:rsid w:val="009960F7"/>
    <w:rsid w:val="009A2084"/>
    <w:rsid w:val="009A3422"/>
    <w:rsid w:val="009A3736"/>
    <w:rsid w:val="009A4B4D"/>
    <w:rsid w:val="009B0EFA"/>
    <w:rsid w:val="009B1C30"/>
    <w:rsid w:val="009B354F"/>
    <w:rsid w:val="009B5B07"/>
    <w:rsid w:val="009B73C6"/>
    <w:rsid w:val="009B7BE2"/>
    <w:rsid w:val="009C01D5"/>
    <w:rsid w:val="009C0793"/>
    <w:rsid w:val="009C1394"/>
    <w:rsid w:val="009C5361"/>
    <w:rsid w:val="009D08AE"/>
    <w:rsid w:val="009D2FEC"/>
    <w:rsid w:val="009D5879"/>
    <w:rsid w:val="009D71C3"/>
    <w:rsid w:val="009D7561"/>
    <w:rsid w:val="009E6983"/>
    <w:rsid w:val="009F067E"/>
    <w:rsid w:val="009F2B8A"/>
    <w:rsid w:val="009F4FFC"/>
    <w:rsid w:val="009F5042"/>
    <w:rsid w:val="009F6059"/>
    <w:rsid w:val="00A01858"/>
    <w:rsid w:val="00A01C18"/>
    <w:rsid w:val="00A069BB"/>
    <w:rsid w:val="00A14E8D"/>
    <w:rsid w:val="00A3270D"/>
    <w:rsid w:val="00A35531"/>
    <w:rsid w:val="00A3637C"/>
    <w:rsid w:val="00A37DF9"/>
    <w:rsid w:val="00A4087D"/>
    <w:rsid w:val="00A419D2"/>
    <w:rsid w:val="00A44F38"/>
    <w:rsid w:val="00A51D46"/>
    <w:rsid w:val="00A55486"/>
    <w:rsid w:val="00A613BE"/>
    <w:rsid w:val="00A61CCD"/>
    <w:rsid w:val="00A66FD9"/>
    <w:rsid w:val="00A72BDF"/>
    <w:rsid w:val="00A75735"/>
    <w:rsid w:val="00A8172A"/>
    <w:rsid w:val="00A81936"/>
    <w:rsid w:val="00A82239"/>
    <w:rsid w:val="00A830A9"/>
    <w:rsid w:val="00A843A0"/>
    <w:rsid w:val="00A911F6"/>
    <w:rsid w:val="00A92D47"/>
    <w:rsid w:val="00AA375C"/>
    <w:rsid w:val="00AA46A7"/>
    <w:rsid w:val="00AB005B"/>
    <w:rsid w:val="00AB1742"/>
    <w:rsid w:val="00AB5910"/>
    <w:rsid w:val="00AC1C55"/>
    <w:rsid w:val="00AC6751"/>
    <w:rsid w:val="00AD2AD2"/>
    <w:rsid w:val="00AD410F"/>
    <w:rsid w:val="00AD7257"/>
    <w:rsid w:val="00AE01B4"/>
    <w:rsid w:val="00AE3A38"/>
    <w:rsid w:val="00AE527B"/>
    <w:rsid w:val="00AE6F24"/>
    <w:rsid w:val="00AF08E8"/>
    <w:rsid w:val="00AF0D88"/>
    <w:rsid w:val="00AF248D"/>
    <w:rsid w:val="00AF3484"/>
    <w:rsid w:val="00AF5B05"/>
    <w:rsid w:val="00AF794B"/>
    <w:rsid w:val="00AF79B2"/>
    <w:rsid w:val="00B020EE"/>
    <w:rsid w:val="00B02751"/>
    <w:rsid w:val="00B1348C"/>
    <w:rsid w:val="00B15525"/>
    <w:rsid w:val="00B23554"/>
    <w:rsid w:val="00B25E7D"/>
    <w:rsid w:val="00B30F8B"/>
    <w:rsid w:val="00B32069"/>
    <w:rsid w:val="00B34428"/>
    <w:rsid w:val="00B3629C"/>
    <w:rsid w:val="00B36B21"/>
    <w:rsid w:val="00B463D0"/>
    <w:rsid w:val="00B5581D"/>
    <w:rsid w:val="00B635A9"/>
    <w:rsid w:val="00B65D13"/>
    <w:rsid w:val="00B72737"/>
    <w:rsid w:val="00B72AC4"/>
    <w:rsid w:val="00B72B49"/>
    <w:rsid w:val="00B73262"/>
    <w:rsid w:val="00B74211"/>
    <w:rsid w:val="00B75B5C"/>
    <w:rsid w:val="00B77DC2"/>
    <w:rsid w:val="00B805D4"/>
    <w:rsid w:val="00B80E67"/>
    <w:rsid w:val="00B844DE"/>
    <w:rsid w:val="00B923B8"/>
    <w:rsid w:val="00B93FA4"/>
    <w:rsid w:val="00B96642"/>
    <w:rsid w:val="00B96C9A"/>
    <w:rsid w:val="00BA0734"/>
    <w:rsid w:val="00BA5DB1"/>
    <w:rsid w:val="00BC1FFF"/>
    <w:rsid w:val="00BC676F"/>
    <w:rsid w:val="00BD4120"/>
    <w:rsid w:val="00BD6D57"/>
    <w:rsid w:val="00BE0387"/>
    <w:rsid w:val="00BE0E4A"/>
    <w:rsid w:val="00BE2122"/>
    <w:rsid w:val="00BE526D"/>
    <w:rsid w:val="00BF1E58"/>
    <w:rsid w:val="00BF6267"/>
    <w:rsid w:val="00C03109"/>
    <w:rsid w:val="00C047E9"/>
    <w:rsid w:val="00C0531F"/>
    <w:rsid w:val="00C05341"/>
    <w:rsid w:val="00C1035A"/>
    <w:rsid w:val="00C1251F"/>
    <w:rsid w:val="00C158B0"/>
    <w:rsid w:val="00C23366"/>
    <w:rsid w:val="00C23B2E"/>
    <w:rsid w:val="00C24CC2"/>
    <w:rsid w:val="00C3120A"/>
    <w:rsid w:val="00C32504"/>
    <w:rsid w:val="00C43B64"/>
    <w:rsid w:val="00C4548B"/>
    <w:rsid w:val="00C464E5"/>
    <w:rsid w:val="00C539A6"/>
    <w:rsid w:val="00C603DC"/>
    <w:rsid w:val="00C611D3"/>
    <w:rsid w:val="00C7354C"/>
    <w:rsid w:val="00C76738"/>
    <w:rsid w:val="00C83229"/>
    <w:rsid w:val="00C92EBE"/>
    <w:rsid w:val="00CA1425"/>
    <w:rsid w:val="00CA33F0"/>
    <w:rsid w:val="00CA55A8"/>
    <w:rsid w:val="00CA7D3E"/>
    <w:rsid w:val="00CB6C6D"/>
    <w:rsid w:val="00CC0892"/>
    <w:rsid w:val="00CC0A65"/>
    <w:rsid w:val="00CC2F17"/>
    <w:rsid w:val="00CC3667"/>
    <w:rsid w:val="00CC5398"/>
    <w:rsid w:val="00CD6439"/>
    <w:rsid w:val="00CE0E43"/>
    <w:rsid w:val="00CE268F"/>
    <w:rsid w:val="00CE4013"/>
    <w:rsid w:val="00CE7327"/>
    <w:rsid w:val="00CF2084"/>
    <w:rsid w:val="00CF5105"/>
    <w:rsid w:val="00D00E91"/>
    <w:rsid w:val="00D05340"/>
    <w:rsid w:val="00D13739"/>
    <w:rsid w:val="00D22BA6"/>
    <w:rsid w:val="00D269F3"/>
    <w:rsid w:val="00D276D0"/>
    <w:rsid w:val="00D36E3A"/>
    <w:rsid w:val="00D42DFD"/>
    <w:rsid w:val="00D45007"/>
    <w:rsid w:val="00D65BC7"/>
    <w:rsid w:val="00D65CCA"/>
    <w:rsid w:val="00D6676E"/>
    <w:rsid w:val="00D67B34"/>
    <w:rsid w:val="00D834B5"/>
    <w:rsid w:val="00D937B3"/>
    <w:rsid w:val="00DA41D9"/>
    <w:rsid w:val="00DA68CC"/>
    <w:rsid w:val="00DB09DB"/>
    <w:rsid w:val="00DB42F2"/>
    <w:rsid w:val="00DB5490"/>
    <w:rsid w:val="00DB5FBB"/>
    <w:rsid w:val="00DB6D51"/>
    <w:rsid w:val="00DC0FBF"/>
    <w:rsid w:val="00DC2A37"/>
    <w:rsid w:val="00DC47E1"/>
    <w:rsid w:val="00DD15D4"/>
    <w:rsid w:val="00DD1669"/>
    <w:rsid w:val="00DD3DC0"/>
    <w:rsid w:val="00DD3DDF"/>
    <w:rsid w:val="00DD55FA"/>
    <w:rsid w:val="00DE1AF7"/>
    <w:rsid w:val="00DE1B84"/>
    <w:rsid w:val="00DE3F87"/>
    <w:rsid w:val="00DF5DAD"/>
    <w:rsid w:val="00E07238"/>
    <w:rsid w:val="00E15442"/>
    <w:rsid w:val="00E17B5D"/>
    <w:rsid w:val="00E25CAC"/>
    <w:rsid w:val="00E3121F"/>
    <w:rsid w:val="00E3284C"/>
    <w:rsid w:val="00E328CC"/>
    <w:rsid w:val="00E406A6"/>
    <w:rsid w:val="00E4107E"/>
    <w:rsid w:val="00E4109D"/>
    <w:rsid w:val="00E414FA"/>
    <w:rsid w:val="00E4292A"/>
    <w:rsid w:val="00E442E4"/>
    <w:rsid w:val="00E47A65"/>
    <w:rsid w:val="00E51211"/>
    <w:rsid w:val="00E6113A"/>
    <w:rsid w:val="00E633F0"/>
    <w:rsid w:val="00E66B90"/>
    <w:rsid w:val="00E67040"/>
    <w:rsid w:val="00E71F5D"/>
    <w:rsid w:val="00E731C2"/>
    <w:rsid w:val="00E754AB"/>
    <w:rsid w:val="00E802B2"/>
    <w:rsid w:val="00E80920"/>
    <w:rsid w:val="00E80FCC"/>
    <w:rsid w:val="00E825EB"/>
    <w:rsid w:val="00E835D2"/>
    <w:rsid w:val="00E83B9F"/>
    <w:rsid w:val="00E86FB0"/>
    <w:rsid w:val="00E922D0"/>
    <w:rsid w:val="00E9433F"/>
    <w:rsid w:val="00EA5096"/>
    <w:rsid w:val="00EB0000"/>
    <w:rsid w:val="00EB0BF1"/>
    <w:rsid w:val="00EB0D35"/>
    <w:rsid w:val="00EB709E"/>
    <w:rsid w:val="00EC05A4"/>
    <w:rsid w:val="00EC0DA0"/>
    <w:rsid w:val="00EC2684"/>
    <w:rsid w:val="00ED0B75"/>
    <w:rsid w:val="00ED43E1"/>
    <w:rsid w:val="00EE0911"/>
    <w:rsid w:val="00EE2728"/>
    <w:rsid w:val="00EF0924"/>
    <w:rsid w:val="00EF2A79"/>
    <w:rsid w:val="00EF3BDF"/>
    <w:rsid w:val="00F02998"/>
    <w:rsid w:val="00F05D9E"/>
    <w:rsid w:val="00F0693B"/>
    <w:rsid w:val="00F2044E"/>
    <w:rsid w:val="00F23A1F"/>
    <w:rsid w:val="00F246A1"/>
    <w:rsid w:val="00F25546"/>
    <w:rsid w:val="00F2635B"/>
    <w:rsid w:val="00F26834"/>
    <w:rsid w:val="00F273B3"/>
    <w:rsid w:val="00F337EA"/>
    <w:rsid w:val="00F33D4E"/>
    <w:rsid w:val="00F4685F"/>
    <w:rsid w:val="00F56FCE"/>
    <w:rsid w:val="00F57DDA"/>
    <w:rsid w:val="00F60D03"/>
    <w:rsid w:val="00F71ABA"/>
    <w:rsid w:val="00F84201"/>
    <w:rsid w:val="00F84285"/>
    <w:rsid w:val="00F90773"/>
    <w:rsid w:val="00F955D2"/>
    <w:rsid w:val="00F95E10"/>
    <w:rsid w:val="00F970E5"/>
    <w:rsid w:val="00FA78C6"/>
    <w:rsid w:val="00FB0DBE"/>
    <w:rsid w:val="00FB4182"/>
    <w:rsid w:val="00FB4E7A"/>
    <w:rsid w:val="00FC01C6"/>
    <w:rsid w:val="00FC35CD"/>
    <w:rsid w:val="00FC35E0"/>
    <w:rsid w:val="00FC4E18"/>
    <w:rsid w:val="00FC59C3"/>
    <w:rsid w:val="00FD3A6A"/>
    <w:rsid w:val="00FE102F"/>
    <w:rsid w:val="00FE5C57"/>
    <w:rsid w:val="00FE6DDC"/>
    <w:rsid w:val="00FF2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2BE26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uiPriority="99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D2FB6"/>
    <w:pPr>
      <w:widowControl w:val="0"/>
      <w:spacing w:line="400" w:lineRule="exact"/>
      <w:jc w:val="both"/>
    </w:pPr>
    <w:rPr>
      <w:kern w:val="2"/>
      <w:sz w:val="24"/>
      <w:szCs w:val="24"/>
    </w:rPr>
  </w:style>
  <w:style w:type="paragraph" w:styleId="2">
    <w:name w:val="heading 2"/>
    <w:basedOn w:val="a"/>
    <w:link w:val="20"/>
    <w:uiPriority w:val="9"/>
    <w:qFormat/>
    <w:rsid w:val="00090F5E"/>
    <w:pPr>
      <w:widowControl/>
      <w:spacing w:before="100" w:beforeAutospacing="1" w:after="100" w:afterAutospacing="1" w:line="240" w:lineRule="auto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6D2FB6"/>
    <w:pPr>
      <w:tabs>
        <w:tab w:val="left" w:pos="624"/>
      </w:tabs>
      <w:snapToGrid w:val="0"/>
      <w:spacing w:line="460" w:lineRule="atLeast"/>
    </w:pPr>
    <w:rPr>
      <w:rFonts w:ascii="宋体" w:hAnsi="Courier"/>
      <w:snapToGrid w:val="0"/>
      <w:spacing w:val="-6"/>
      <w:kern w:val="0"/>
      <w:szCs w:val="20"/>
    </w:rPr>
  </w:style>
  <w:style w:type="paragraph" w:styleId="a5">
    <w:name w:val="footer"/>
    <w:basedOn w:val="a"/>
    <w:link w:val="a6"/>
    <w:uiPriority w:val="99"/>
    <w:rsid w:val="006D2FB6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styleId="a7">
    <w:name w:val="page number"/>
    <w:basedOn w:val="a0"/>
    <w:rsid w:val="006D2FB6"/>
  </w:style>
  <w:style w:type="paragraph" w:styleId="a8">
    <w:name w:val="header"/>
    <w:basedOn w:val="a"/>
    <w:link w:val="a9"/>
    <w:rsid w:val="003C2C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9">
    <w:name w:val="页眉 字符"/>
    <w:link w:val="a8"/>
    <w:rsid w:val="003C2C59"/>
    <w:rPr>
      <w:kern w:val="2"/>
      <w:sz w:val="18"/>
      <w:szCs w:val="18"/>
    </w:rPr>
  </w:style>
  <w:style w:type="paragraph" w:styleId="aa">
    <w:name w:val="No Spacing"/>
    <w:link w:val="ab"/>
    <w:uiPriority w:val="99"/>
    <w:qFormat/>
    <w:rsid w:val="00E25CAC"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styleId="ac">
    <w:name w:val="Hyperlink"/>
    <w:uiPriority w:val="99"/>
    <w:rsid w:val="00B96642"/>
    <w:rPr>
      <w:color w:val="0000FF"/>
      <w:u w:val="single"/>
    </w:rPr>
  </w:style>
  <w:style w:type="character" w:customStyle="1" w:styleId="ab">
    <w:name w:val="无间隔 字符"/>
    <w:link w:val="aa"/>
    <w:uiPriority w:val="99"/>
    <w:locked/>
    <w:rsid w:val="003C5F9D"/>
    <w:rPr>
      <w:rFonts w:ascii="Calibri" w:hAnsi="Calibri"/>
      <w:kern w:val="2"/>
      <w:sz w:val="21"/>
      <w:szCs w:val="22"/>
      <w:lang w:val="en-US" w:eastAsia="zh-CN" w:bidi="ar-SA"/>
    </w:rPr>
  </w:style>
  <w:style w:type="character" w:customStyle="1" w:styleId="a4">
    <w:name w:val="纯文本 字符"/>
    <w:link w:val="a3"/>
    <w:uiPriority w:val="99"/>
    <w:rsid w:val="003C5F9D"/>
    <w:rPr>
      <w:rFonts w:ascii="宋体" w:hAnsi="Courier"/>
      <w:snapToGrid w:val="0"/>
      <w:spacing w:val="-6"/>
      <w:sz w:val="24"/>
    </w:rPr>
  </w:style>
  <w:style w:type="paragraph" w:styleId="ad">
    <w:name w:val="Date"/>
    <w:basedOn w:val="a"/>
    <w:next w:val="a"/>
    <w:link w:val="ae"/>
    <w:rsid w:val="000767D2"/>
    <w:pPr>
      <w:ind w:leftChars="2500" w:left="100"/>
    </w:pPr>
  </w:style>
  <w:style w:type="character" w:customStyle="1" w:styleId="ae">
    <w:name w:val="日期 字符"/>
    <w:link w:val="ad"/>
    <w:rsid w:val="000767D2"/>
    <w:rPr>
      <w:kern w:val="2"/>
      <w:sz w:val="24"/>
      <w:szCs w:val="24"/>
    </w:rPr>
  </w:style>
  <w:style w:type="character" w:customStyle="1" w:styleId="a6">
    <w:name w:val="页脚 字符"/>
    <w:link w:val="a5"/>
    <w:uiPriority w:val="99"/>
    <w:rsid w:val="002D6F55"/>
    <w:rPr>
      <w:kern w:val="2"/>
      <w:sz w:val="18"/>
      <w:szCs w:val="18"/>
    </w:rPr>
  </w:style>
  <w:style w:type="paragraph" w:customStyle="1" w:styleId="Default">
    <w:name w:val="Default"/>
    <w:rsid w:val="00252114"/>
    <w:pPr>
      <w:widowControl w:val="0"/>
      <w:autoSpaceDE w:val="0"/>
      <w:autoSpaceDN w:val="0"/>
      <w:adjustRightInd w:val="0"/>
    </w:pPr>
    <w:rPr>
      <w:rFonts w:ascii="华文中宋" w:eastAsia="华文中宋" w:hAnsi="Calibri" w:cs="华文中宋"/>
      <w:color w:val="000000"/>
      <w:sz w:val="24"/>
      <w:szCs w:val="24"/>
    </w:rPr>
  </w:style>
  <w:style w:type="character" w:styleId="af">
    <w:name w:val="Strong"/>
    <w:uiPriority w:val="99"/>
    <w:qFormat/>
    <w:rsid w:val="00507AC6"/>
    <w:rPr>
      <w:b/>
      <w:bCs/>
    </w:rPr>
  </w:style>
  <w:style w:type="paragraph" w:customStyle="1" w:styleId="msonospacing0">
    <w:name w:val="msonospacing"/>
    <w:basedOn w:val="a"/>
    <w:rsid w:val="00CF2084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</w:rPr>
  </w:style>
  <w:style w:type="table" w:styleId="af0">
    <w:name w:val="Table Grid"/>
    <w:basedOn w:val="a1"/>
    <w:uiPriority w:val="59"/>
    <w:rsid w:val="00E51211"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Title"/>
    <w:basedOn w:val="a"/>
    <w:next w:val="a"/>
    <w:link w:val="af2"/>
    <w:uiPriority w:val="10"/>
    <w:qFormat/>
    <w:rsid w:val="00EF2A79"/>
    <w:pPr>
      <w:spacing w:before="240" w:after="60" w:line="240" w:lineRule="auto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f2">
    <w:name w:val="标题 字符"/>
    <w:link w:val="af1"/>
    <w:uiPriority w:val="10"/>
    <w:rsid w:val="00EF2A79"/>
    <w:rPr>
      <w:rFonts w:ascii="Cambria" w:hAnsi="Cambria"/>
      <w:b/>
      <w:bCs/>
      <w:kern w:val="2"/>
      <w:sz w:val="32"/>
      <w:szCs w:val="32"/>
    </w:rPr>
  </w:style>
  <w:style w:type="character" w:customStyle="1" w:styleId="3">
    <w:name w:val="正文文本缩进 3 字符"/>
    <w:link w:val="30"/>
    <w:rsid w:val="00A61CCD"/>
    <w:rPr>
      <w:kern w:val="2"/>
      <w:sz w:val="16"/>
      <w:szCs w:val="16"/>
    </w:rPr>
  </w:style>
  <w:style w:type="paragraph" w:styleId="30">
    <w:name w:val="Body Text Indent 3"/>
    <w:basedOn w:val="a"/>
    <w:link w:val="3"/>
    <w:rsid w:val="00A61CCD"/>
    <w:pPr>
      <w:spacing w:after="120" w:line="240" w:lineRule="auto"/>
      <w:ind w:leftChars="200" w:left="420"/>
    </w:pPr>
    <w:rPr>
      <w:sz w:val="16"/>
      <w:szCs w:val="16"/>
    </w:rPr>
  </w:style>
  <w:style w:type="character" w:customStyle="1" w:styleId="3Char1">
    <w:name w:val="正文文本缩进 3 Char1"/>
    <w:rsid w:val="00A61CCD"/>
    <w:rPr>
      <w:kern w:val="2"/>
      <w:sz w:val="16"/>
      <w:szCs w:val="16"/>
    </w:rPr>
  </w:style>
  <w:style w:type="character" w:customStyle="1" w:styleId="Char1">
    <w:name w:val="无间隔 Char1"/>
    <w:uiPriority w:val="99"/>
    <w:locked/>
    <w:rsid w:val="0071052A"/>
    <w:rPr>
      <w:rFonts w:cs="Calibri"/>
      <w:kern w:val="2"/>
      <w:sz w:val="21"/>
      <w:szCs w:val="21"/>
      <w:lang w:val="en-US" w:eastAsia="zh-CN" w:bidi="ar-SA"/>
    </w:rPr>
  </w:style>
  <w:style w:type="paragraph" w:styleId="af3">
    <w:name w:val="Body Text Indent"/>
    <w:basedOn w:val="a"/>
    <w:link w:val="af4"/>
    <w:rsid w:val="008E05BB"/>
    <w:pPr>
      <w:spacing w:after="120"/>
      <w:ind w:leftChars="200" w:left="420"/>
    </w:pPr>
  </w:style>
  <w:style w:type="character" w:customStyle="1" w:styleId="af4">
    <w:name w:val="正文文本缩进 字符"/>
    <w:link w:val="af3"/>
    <w:rsid w:val="008E05BB"/>
    <w:rPr>
      <w:kern w:val="2"/>
      <w:sz w:val="24"/>
      <w:szCs w:val="24"/>
    </w:rPr>
  </w:style>
  <w:style w:type="paragraph" w:styleId="af5">
    <w:name w:val="Balloon Text"/>
    <w:basedOn w:val="a"/>
    <w:link w:val="af6"/>
    <w:rsid w:val="00191FE0"/>
    <w:pPr>
      <w:spacing w:line="240" w:lineRule="auto"/>
    </w:pPr>
    <w:rPr>
      <w:sz w:val="18"/>
      <w:szCs w:val="18"/>
    </w:rPr>
  </w:style>
  <w:style w:type="character" w:customStyle="1" w:styleId="af6">
    <w:name w:val="批注框文本 字符"/>
    <w:link w:val="af5"/>
    <w:rsid w:val="00191FE0"/>
    <w:rPr>
      <w:kern w:val="2"/>
      <w:sz w:val="18"/>
      <w:szCs w:val="18"/>
    </w:rPr>
  </w:style>
  <w:style w:type="character" w:customStyle="1" w:styleId="20">
    <w:name w:val="标题 2 字符"/>
    <w:link w:val="2"/>
    <w:uiPriority w:val="9"/>
    <w:rsid w:val="00090F5E"/>
    <w:rPr>
      <w:rFonts w:ascii="宋体" w:hAnsi="宋体" w:cs="宋体"/>
      <w:b/>
      <w:bCs/>
      <w:sz w:val="36"/>
      <w:szCs w:val="36"/>
    </w:rPr>
  </w:style>
  <w:style w:type="character" w:styleId="af7">
    <w:name w:val="Unresolved Mention"/>
    <w:uiPriority w:val="99"/>
    <w:semiHidden/>
    <w:unhideWhenUsed/>
    <w:rsid w:val="00723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34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0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6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www.qiff.net/upload/image/201908/20190828112497589758.jp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158</Characters>
  <Application>Microsoft Office Word</Application>
  <DocSecurity>0</DocSecurity>
  <Lines>14</Lines>
  <Paragraphs>12</Paragraphs>
  <ScaleCrop>false</ScaleCrop>
  <Company/>
  <LinksUpToDate>false</LinksUpToDate>
  <CharactersWithSpaces>279</CharactersWithSpaces>
  <SharedDoc>false</SharedDoc>
  <HLinks>
    <vt:vector size="12" baseType="variant">
      <vt:variant>
        <vt:i4>7274572</vt:i4>
      </vt:variant>
      <vt:variant>
        <vt:i4>0</vt:i4>
      </vt:variant>
      <vt:variant>
        <vt:i4>0</vt:i4>
      </vt:variant>
      <vt:variant>
        <vt:i4>5</vt:i4>
      </vt:variant>
      <vt:variant>
        <vt:lpwstr>mailto:info@cnfma.com</vt:lpwstr>
      </vt:variant>
      <vt:variant>
        <vt:lpwstr/>
      </vt:variant>
      <vt:variant>
        <vt:i4>4325471</vt:i4>
      </vt:variant>
      <vt:variant>
        <vt:i4>-1</vt:i4>
      </vt:variant>
      <vt:variant>
        <vt:i4>1078</vt:i4>
      </vt:variant>
      <vt:variant>
        <vt:i4>1</vt:i4>
      </vt:variant>
      <vt:variant>
        <vt:lpwstr>https://www.qiff.net/upload/image/201908/20190828112497589758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3-26T02:31:00Z</dcterms:created>
  <dcterms:modified xsi:type="dcterms:W3CDTF">2021-03-26T02:32:00Z</dcterms:modified>
</cp:coreProperties>
</file>